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F61697" w14:textId="77777777" w:rsidR="00662A0D" w:rsidRPr="004A5251" w:rsidRDefault="00662A0D" w:rsidP="0059260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CDA0B4" w14:textId="77777777" w:rsidR="00B368AE" w:rsidRDefault="00B368AE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epartment of Computer Science and Engineering</w:t>
      </w:r>
      <w:r w:rsidR="003D48E0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14:paraId="1D9B115A" w14:textId="00B8EA9D" w:rsidR="0059260E" w:rsidRDefault="00694F7D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94F7D">
        <w:rPr>
          <w:rFonts w:ascii="Times New Roman" w:hAnsi="Times New Roman" w:cs="Times New Roman"/>
          <w:b/>
          <w:sz w:val="28"/>
          <w:szCs w:val="24"/>
        </w:rPr>
        <w:t xml:space="preserve">Internship </w:t>
      </w:r>
      <w:r w:rsidR="00186E2E">
        <w:rPr>
          <w:rFonts w:ascii="Times New Roman" w:hAnsi="Times New Roman" w:cs="Times New Roman"/>
          <w:b/>
          <w:sz w:val="28"/>
          <w:szCs w:val="24"/>
        </w:rPr>
        <w:t xml:space="preserve">Supervisor Evaluation </w:t>
      </w:r>
      <w:r w:rsidRPr="00694F7D">
        <w:rPr>
          <w:rFonts w:ascii="Times New Roman" w:hAnsi="Times New Roman" w:cs="Times New Roman"/>
          <w:b/>
          <w:sz w:val="28"/>
          <w:szCs w:val="24"/>
        </w:rPr>
        <w:t>Form</w:t>
      </w:r>
      <w:r w:rsidR="00BC348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3312BF">
        <w:rPr>
          <w:rFonts w:ascii="Times New Roman" w:hAnsi="Times New Roman" w:cs="Times New Roman"/>
          <w:sz w:val="20"/>
          <w:szCs w:val="24"/>
        </w:rPr>
        <w:t>(</w:t>
      </w:r>
      <w:r w:rsidR="00C51D3E">
        <w:rPr>
          <w:rFonts w:ascii="Times New Roman" w:hAnsi="Times New Roman" w:cs="Times New Roman"/>
          <w:sz w:val="20"/>
          <w:szCs w:val="24"/>
        </w:rPr>
        <w:t>1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A376A5">
        <w:rPr>
          <w:rFonts w:ascii="Times New Roman" w:hAnsi="Times New Roman" w:cs="Times New Roman"/>
          <w:sz w:val="20"/>
          <w:szCs w:val="24"/>
        </w:rPr>
        <w:t>6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166BDD">
        <w:rPr>
          <w:rFonts w:ascii="Times New Roman" w:hAnsi="Times New Roman" w:cs="Times New Roman"/>
          <w:sz w:val="20"/>
          <w:szCs w:val="24"/>
        </w:rPr>
        <w:t>2</w:t>
      </w:r>
      <w:r w:rsidR="00A376A5">
        <w:rPr>
          <w:rFonts w:ascii="Times New Roman" w:hAnsi="Times New Roman" w:cs="Times New Roman"/>
          <w:sz w:val="20"/>
          <w:szCs w:val="24"/>
        </w:rPr>
        <w:t>6</w:t>
      </w:r>
      <w:r w:rsidR="00BC348F" w:rsidRPr="00BC348F">
        <w:rPr>
          <w:rFonts w:ascii="Times New Roman" w:hAnsi="Times New Roman" w:cs="Times New Roman"/>
          <w:sz w:val="20"/>
          <w:szCs w:val="24"/>
        </w:rPr>
        <w:t xml:space="preserve"> revised)</w:t>
      </w:r>
    </w:p>
    <w:p w14:paraId="60F57C1D" w14:textId="77777777" w:rsidR="003607AA" w:rsidRPr="00AE1638" w:rsidRDefault="003607AA" w:rsidP="00F450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A75D3F" w14:textId="191522F0" w:rsidR="00694F7D" w:rsidRPr="001A1413" w:rsidRDefault="00B10FEB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i</w:t>
      </w:r>
      <w:r w:rsidR="009810F1">
        <w:rPr>
          <w:rFonts w:ascii="Times New Roman" w:hAnsi="Times New Roman" w:cs="Times New Roman"/>
          <w:sz w:val="24"/>
        </w:rPr>
        <w:t xml:space="preserve">nternship </w:t>
      </w:r>
      <w:r>
        <w:rPr>
          <w:rFonts w:ascii="Times New Roman" w:hAnsi="Times New Roman" w:cs="Times New Roman"/>
          <w:sz w:val="24"/>
        </w:rPr>
        <w:t>s</w:t>
      </w:r>
      <w:r w:rsidR="009810F1">
        <w:rPr>
          <w:rFonts w:ascii="Times New Roman" w:hAnsi="Times New Roman" w:cs="Times New Roman"/>
          <w:sz w:val="24"/>
        </w:rPr>
        <w:t>upervisor</w:t>
      </w:r>
      <w:r>
        <w:rPr>
          <w:rFonts w:ascii="Times New Roman" w:hAnsi="Times New Roman" w:cs="Times New Roman"/>
          <w:sz w:val="24"/>
        </w:rPr>
        <w:t xml:space="preserve"> must</w:t>
      </w:r>
      <w:r w:rsidR="009810F1">
        <w:rPr>
          <w:rFonts w:ascii="Times New Roman" w:hAnsi="Times New Roman" w:cs="Times New Roman"/>
          <w:sz w:val="24"/>
        </w:rPr>
        <w:t xml:space="preserve"> </w:t>
      </w:r>
      <w:r w:rsidR="009810F1" w:rsidRPr="001A1413">
        <w:rPr>
          <w:rFonts w:ascii="Times New Roman" w:hAnsi="Times New Roman" w:cs="Times New Roman"/>
          <w:sz w:val="24"/>
        </w:rPr>
        <w:t xml:space="preserve">email </w:t>
      </w:r>
      <w:r w:rsidR="006F5F0B">
        <w:rPr>
          <w:rFonts w:ascii="Times New Roman" w:hAnsi="Times New Roman" w:cs="Times New Roman"/>
          <w:sz w:val="24"/>
        </w:rPr>
        <w:t xml:space="preserve">the completed form </w:t>
      </w:r>
      <w:r w:rsidR="009810F1" w:rsidRPr="001A1413">
        <w:rPr>
          <w:rFonts w:ascii="Times New Roman" w:hAnsi="Times New Roman" w:cs="Times New Roman"/>
          <w:sz w:val="24"/>
        </w:rPr>
        <w:t xml:space="preserve">to the </w:t>
      </w:r>
      <w:r w:rsidR="009810F1">
        <w:rPr>
          <w:rFonts w:ascii="Times New Roman" w:hAnsi="Times New Roman" w:cs="Times New Roman"/>
          <w:sz w:val="24"/>
        </w:rPr>
        <w:t xml:space="preserve">CSE </w:t>
      </w:r>
      <w:r w:rsidR="00B566DE">
        <w:rPr>
          <w:rFonts w:ascii="Times New Roman" w:hAnsi="Times New Roman" w:cs="Times New Roman"/>
          <w:sz w:val="24"/>
        </w:rPr>
        <w:t xml:space="preserve">department </w:t>
      </w:r>
      <w:r w:rsidR="009810F1">
        <w:rPr>
          <w:rFonts w:ascii="Times New Roman" w:hAnsi="Times New Roman" w:cs="Times New Roman"/>
          <w:sz w:val="24"/>
        </w:rPr>
        <w:t>chair</w:t>
      </w:r>
      <w:r w:rsidR="009810F1" w:rsidRPr="001A1413">
        <w:rPr>
          <w:rFonts w:ascii="Times New Roman" w:hAnsi="Times New Roman" w:cs="Times New Roman"/>
          <w:sz w:val="24"/>
        </w:rPr>
        <w:t xml:space="preserve"> by the last day of classes.</w:t>
      </w:r>
      <w:r>
        <w:rPr>
          <w:rFonts w:ascii="Times New Roman" w:hAnsi="Times New Roman" w:cs="Times New Roman"/>
          <w:sz w:val="24"/>
        </w:rPr>
        <w:t xml:space="preserve"> Please note that a l</w:t>
      </w:r>
      <w:r w:rsidR="00970F47" w:rsidRPr="001A1413">
        <w:rPr>
          <w:rFonts w:ascii="Times New Roman" w:hAnsi="Times New Roman" w:cs="Times New Roman"/>
          <w:sz w:val="24"/>
        </w:rPr>
        <w:t xml:space="preserve">ate submission </w:t>
      </w:r>
      <w:r w:rsidR="00187D0B">
        <w:rPr>
          <w:rFonts w:ascii="Times New Roman" w:hAnsi="Times New Roman" w:cs="Times New Roman"/>
          <w:sz w:val="24"/>
        </w:rPr>
        <w:t>may</w:t>
      </w:r>
      <w:r w:rsidR="00970F47" w:rsidRPr="001A1413">
        <w:rPr>
          <w:rFonts w:ascii="Times New Roman" w:hAnsi="Times New Roman" w:cs="Times New Roman"/>
          <w:sz w:val="24"/>
        </w:rPr>
        <w:t xml:space="preserve"> result in a</w:t>
      </w:r>
      <w:r w:rsidR="009573E4">
        <w:rPr>
          <w:rFonts w:ascii="Times New Roman" w:hAnsi="Times New Roman" w:cs="Times New Roman"/>
          <w:sz w:val="24"/>
        </w:rPr>
        <w:t xml:space="preserve"> </w:t>
      </w:r>
      <w:r w:rsidR="00970F47" w:rsidRPr="001A1413">
        <w:rPr>
          <w:rFonts w:ascii="Times New Roman" w:hAnsi="Times New Roman" w:cs="Times New Roman"/>
          <w:sz w:val="24"/>
        </w:rPr>
        <w:t xml:space="preserve">grade of </w:t>
      </w:r>
      <w:r w:rsidR="00CA18D9">
        <w:rPr>
          <w:rFonts w:ascii="Times New Roman" w:hAnsi="Times New Roman" w:cs="Times New Roman"/>
          <w:sz w:val="24"/>
        </w:rPr>
        <w:t>I</w:t>
      </w:r>
      <w:r w:rsidR="00970F47" w:rsidRPr="001A1413">
        <w:rPr>
          <w:rFonts w:ascii="Times New Roman" w:hAnsi="Times New Roman" w:cs="Times New Roman"/>
          <w:sz w:val="24"/>
        </w:rPr>
        <w:t xml:space="preserve"> (incomplete).</w:t>
      </w:r>
    </w:p>
    <w:p w14:paraId="63B10543" w14:textId="77777777" w:rsidR="00DE3798" w:rsidRPr="00D11F73" w:rsidRDefault="00DE3798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28"/>
        <w:gridCol w:w="5168"/>
      </w:tblGrid>
      <w:tr w:rsidR="00694F7D" w:rsidRPr="009A4E0C" w14:paraId="07D2E156" w14:textId="77777777" w:rsidTr="00C51D3E">
        <w:tc>
          <w:tcPr>
            <w:tcW w:w="4428" w:type="dxa"/>
          </w:tcPr>
          <w:p w14:paraId="0E1D8705" w14:textId="47BCC063" w:rsidR="00694F7D" w:rsidRPr="009A4E0C" w:rsidRDefault="00694F7D" w:rsidP="001C559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ame</w:t>
            </w:r>
            <w:r w:rsidR="00311F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UCA ID</w:t>
            </w:r>
            <w:r w:rsidR="008460DF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168" w:type="dxa"/>
          </w:tcPr>
          <w:p w14:paraId="1DD1771A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0CADDD80" w14:textId="77777777" w:rsidTr="00C51D3E">
        <w:tc>
          <w:tcPr>
            <w:tcW w:w="4428" w:type="dxa"/>
          </w:tcPr>
          <w:p w14:paraId="75223799" w14:textId="5E719DBA" w:rsidR="00694F7D" w:rsidRPr="009A4E0C" w:rsidRDefault="00204757" w:rsidP="001C559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Major</w:t>
            </w:r>
          </w:p>
        </w:tc>
        <w:tc>
          <w:tcPr>
            <w:tcW w:w="5168" w:type="dxa"/>
          </w:tcPr>
          <w:p w14:paraId="3CBBD381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0D12B108" w14:textId="77777777" w:rsidTr="00C51D3E">
        <w:tc>
          <w:tcPr>
            <w:tcW w:w="4428" w:type="dxa"/>
          </w:tcPr>
          <w:p w14:paraId="62FE3FD4" w14:textId="037C9BCC" w:rsidR="00694F7D" w:rsidRPr="009A4E0C" w:rsidRDefault="00553785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SE Department Chair Name and Email</w:t>
            </w:r>
          </w:p>
        </w:tc>
        <w:tc>
          <w:tcPr>
            <w:tcW w:w="5168" w:type="dxa"/>
          </w:tcPr>
          <w:p w14:paraId="4EE39D34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10FF659B" w14:textId="77777777" w:rsidTr="00C51D3E">
        <w:tc>
          <w:tcPr>
            <w:tcW w:w="4428" w:type="dxa"/>
          </w:tcPr>
          <w:p w14:paraId="1D6136E4" w14:textId="3BB0AA28" w:rsidR="00694F7D" w:rsidRPr="009A4E0C" w:rsidRDefault="00DC181E" w:rsidP="001C559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F12927">
              <w:rPr>
                <w:rFonts w:ascii="Times New Roman" w:hAnsi="Times New Roman" w:cs="Times New Roman"/>
                <w:b/>
                <w:sz w:val="24"/>
                <w:szCs w:val="24"/>
              </w:rPr>
              <w:t>Employer</w:t>
            </w:r>
          </w:p>
        </w:tc>
        <w:tc>
          <w:tcPr>
            <w:tcW w:w="5168" w:type="dxa"/>
          </w:tcPr>
          <w:p w14:paraId="3583812D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245A4E23" w14:textId="77777777" w:rsidTr="00C51D3E">
        <w:tc>
          <w:tcPr>
            <w:tcW w:w="4428" w:type="dxa"/>
          </w:tcPr>
          <w:p w14:paraId="0D85F64F" w14:textId="374504E3" w:rsidR="00694F7D" w:rsidRPr="009A4E0C" w:rsidRDefault="00DC181E" w:rsidP="003004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>Supervisor Name</w:t>
            </w:r>
            <w:r w:rsidR="00F0645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mail</w:t>
            </w:r>
          </w:p>
        </w:tc>
        <w:tc>
          <w:tcPr>
            <w:tcW w:w="5168" w:type="dxa"/>
          </w:tcPr>
          <w:p w14:paraId="6746DB5C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14:paraId="6BC941A9" w14:textId="77777777" w:rsidTr="00C51D3E">
        <w:tc>
          <w:tcPr>
            <w:tcW w:w="4428" w:type="dxa"/>
          </w:tcPr>
          <w:p w14:paraId="051059CF" w14:textId="75A818EE" w:rsidR="00694F7D" w:rsidRPr="002F56ED" w:rsidRDefault="00DF10FC" w:rsidP="004A14E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nternship</w:t>
            </w:r>
            <w:r w:rsidR="004841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C181E">
              <w:rPr>
                <w:rFonts w:ascii="Times New Roman" w:hAnsi="Times New Roman" w:cs="Times New Roman"/>
                <w:b/>
                <w:sz w:val="24"/>
                <w:szCs w:val="24"/>
              </w:rPr>
              <w:t>Period</w:t>
            </w:r>
          </w:p>
        </w:tc>
        <w:tc>
          <w:tcPr>
            <w:tcW w:w="5168" w:type="dxa"/>
          </w:tcPr>
          <w:p w14:paraId="5F521A56" w14:textId="77777777"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F8794C" w:rsidRPr="009A4E0C" w14:paraId="7C0E91C0" w14:textId="77777777" w:rsidTr="00C51D3E">
        <w:tc>
          <w:tcPr>
            <w:tcW w:w="4428" w:type="dxa"/>
          </w:tcPr>
          <w:p w14:paraId="511A5931" w14:textId="0FE6796C" w:rsidR="00F8794C" w:rsidRDefault="00F8794C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466273">
              <w:rPr>
                <w:rFonts w:ascii="Times New Roman" w:hAnsi="Times New Roman" w:cs="Times New Roman"/>
                <w:b/>
                <w:sz w:val="24"/>
                <w:szCs w:val="24"/>
              </w:rPr>
              <w:t>Position Title</w:t>
            </w:r>
          </w:p>
        </w:tc>
        <w:tc>
          <w:tcPr>
            <w:tcW w:w="5168" w:type="dxa"/>
          </w:tcPr>
          <w:p w14:paraId="7ADC9A0B" w14:textId="77777777" w:rsidR="00F8794C" w:rsidRPr="009A4E0C" w:rsidRDefault="00F8794C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22E8EA3B" w14:textId="77777777" w:rsidR="00F45099" w:rsidRPr="009A4E0C" w:rsidRDefault="00F45099" w:rsidP="00F45099">
      <w:pPr>
        <w:pStyle w:val="ListParagraph"/>
        <w:spacing w:after="12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30"/>
        <w:gridCol w:w="5780"/>
      </w:tblGrid>
      <w:tr w:rsidR="008D5905" w:rsidRPr="009A4E0C" w14:paraId="3F02A923" w14:textId="77777777" w:rsidTr="00765566">
        <w:trPr>
          <w:jc w:val="center"/>
        </w:trPr>
        <w:tc>
          <w:tcPr>
            <w:tcW w:w="3830" w:type="dxa"/>
            <w:shd w:val="clear" w:color="auto" w:fill="auto"/>
          </w:tcPr>
          <w:p w14:paraId="5C6E9A65" w14:textId="77777777"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80" w:type="dxa"/>
            <w:shd w:val="clear" w:color="auto" w:fill="auto"/>
          </w:tcPr>
          <w:p w14:paraId="1A26010A" w14:textId="77777777"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5566" w:rsidRPr="009A4E0C" w14:paraId="76748FDE" w14:textId="77777777" w:rsidTr="00765566">
        <w:trPr>
          <w:jc w:val="center"/>
        </w:trPr>
        <w:tc>
          <w:tcPr>
            <w:tcW w:w="3830" w:type="dxa"/>
            <w:shd w:val="clear" w:color="auto" w:fill="auto"/>
          </w:tcPr>
          <w:p w14:paraId="641F68A6" w14:textId="77777777"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5780" w:type="dxa"/>
            <w:shd w:val="clear" w:color="auto" w:fill="auto"/>
          </w:tcPr>
          <w:p w14:paraId="23FE8657" w14:textId="77777777"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65566" w:rsidRPr="009A4E0C" w14:paraId="365B89C8" w14:textId="77777777" w:rsidTr="00765566">
        <w:trPr>
          <w:jc w:val="center"/>
        </w:trPr>
        <w:tc>
          <w:tcPr>
            <w:tcW w:w="3830" w:type="dxa"/>
            <w:shd w:val="clear" w:color="auto" w:fill="auto"/>
          </w:tcPr>
          <w:p w14:paraId="70C036CD" w14:textId="6570A089" w:rsidR="00765566" w:rsidRPr="004413AF" w:rsidRDefault="00765566" w:rsidP="007655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="007A43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254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A4393">
              <w:rPr>
                <w:rFonts w:ascii="Times New Roman" w:hAnsi="Times New Roman" w:cs="Times New Roman"/>
                <w:sz w:val="24"/>
                <w:szCs w:val="24"/>
              </w:rPr>
              <w:t>ignature</w:t>
            </w:r>
          </w:p>
          <w:p w14:paraId="190339C1" w14:textId="77777777"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80" w:type="dxa"/>
            <w:shd w:val="clear" w:color="auto" w:fill="auto"/>
          </w:tcPr>
          <w:p w14:paraId="2BCB6E84" w14:textId="77777777"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</w:t>
            </w:r>
          </w:p>
        </w:tc>
      </w:tr>
    </w:tbl>
    <w:p w14:paraId="70C19099" w14:textId="77777777" w:rsidR="00D11F73" w:rsidRDefault="00D11F73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CD540B5" w14:textId="77777777" w:rsidR="00D11F73" w:rsidRDefault="00D11F73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C2034CD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A96562A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4748438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5010E98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BED5CD1" w14:textId="77777777" w:rsidR="00554CB7" w:rsidRDefault="00554CB7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9147288" w14:textId="77777777" w:rsidR="00554CB7" w:rsidRDefault="00554CB7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600BA2C" w14:textId="77777777" w:rsidR="00554CB7" w:rsidRDefault="00554CB7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499A42D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53C2CB7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08C1E34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A6F93CC" w14:textId="77777777" w:rsidR="00F77EBE" w:rsidRDefault="00F77EBE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585C9F5" w14:textId="77777777"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8A19577" w14:textId="77777777" w:rsidR="00AE099D" w:rsidRDefault="00A87D74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w did the intern contribute to your</w:t>
      </w:r>
      <w:r w:rsidR="00AB7A51">
        <w:rPr>
          <w:rFonts w:ascii="Times New Roman" w:hAnsi="Times New Roman" w:cs="Times New Roman"/>
          <w:sz w:val="24"/>
          <w:szCs w:val="24"/>
        </w:rPr>
        <w:t xml:space="preserve"> organization?</w:t>
      </w:r>
    </w:p>
    <w:p w14:paraId="19EFF1CA" w14:textId="77777777" w:rsidR="00B7496D" w:rsidRDefault="00B7496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B9A04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F057CE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655732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CEFF71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2A6991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20BF82" w14:textId="77777777"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development </w:t>
      </w:r>
      <w:r w:rsidR="00C21395">
        <w:rPr>
          <w:rFonts w:ascii="Times New Roman" w:hAnsi="Times New Roman" w:cs="Times New Roman"/>
          <w:sz w:val="24"/>
          <w:szCs w:val="24"/>
        </w:rPr>
        <w:t>did</w:t>
      </w:r>
      <w:r w:rsidRPr="00AB7A51">
        <w:rPr>
          <w:rFonts w:ascii="Times New Roman" w:hAnsi="Times New Roman" w:cs="Times New Roman"/>
          <w:sz w:val="24"/>
          <w:szCs w:val="24"/>
        </w:rPr>
        <w:t xml:space="preserve"> you </w:t>
      </w:r>
      <w:r w:rsidR="0072723B">
        <w:rPr>
          <w:rFonts w:ascii="Times New Roman" w:hAnsi="Times New Roman" w:cs="Times New Roman"/>
          <w:sz w:val="24"/>
          <w:szCs w:val="24"/>
        </w:rPr>
        <w:t>observe</w:t>
      </w:r>
      <w:r w:rsidRPr="00AB7A51"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knowledge, </w:t>
      </w:r>
      <w:r w:rsidR="00C84E74">
        <w:rPr>
          <w:rFonts w:ascii="Times New Roman" w:hAnsi="Times New Roman" w:cs="Times New Roman"/>
          <w:sz w:val="24"/>
          <w:szCs w:val="24"/>
        </w:rPr>
        <w:t xml:space="preserve">skills, </w:t>
      </w:r>
      <w:r w:rsidRPr="00AB7A51">
        <w:rPr>
          <w:rFonts w:ascii="Times New Roman" w:hAnsi="Times New Roman" w:cs="Times New Roman"/>
          <w:sz w:val="24"/>
          <w:szCs w:val="24"/>
        </w:rPr>
        <w:t>and personal/professional performance?</w:t>
      </w:r>
    </w:p>
    <w:p w14:paraId="585FC447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F9C0C4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650B66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732CFB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918CBA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D072A4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AEAD3" w14:textId="77777777"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were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major strengths during the internship?</w:t>
      </w:r>
    </w:p>
    <w:p w14:paraId="0C9F7433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9904F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6200FD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CCBF07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C95692" w14:textId="77777777"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0AEF97" w14:textId="77777777"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963173" w14:textId="77777777"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were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major weaknesses during the internship? How would you recommend </w:t>
      </w:r>
      <w:r w:rsidR="004B14CA">
        <w:rPr>
          <w:rFonts w:ascii="Times New Roman" w:hAnsi="Times New Roman" w:cs="Times New Roman"/>
          <w:sz w:val="24"/>
          <w:szCs w:val="24"/>
        </w:rPr>
        <w:t xml:space="preserve">that </w:t>
      </w:r>
      <w:r w:rsidRPr="00AB7A51">
        <w:rPr>
          <w:rFonts w:ascii="Times New Roman" w:hAnsi="Times New Roman" w:cs="Times New Roman"/>
          <w:sz w:val="24"/>
          <w:szCs w:val="24"/>
        </w:rPr>
        <w:t xml:space="preserve">they be </w:t>
      </w:r>
      <w:r w:rsidR="004B14CA">
        <w:rPr>
          <w:rFonts w:ascii="Times New Roman" w:hAnsi="Times New Roman" w:cs="Times New Roman"/>
          <w:sz w:val="24"/>
          <w:szCs w:val="24"/>
        </w:rPr>
        <w:t>addressed</w:t>
      </w:r>
      <w:r w:rsidRPr="00AB7A51">
        <w:rPr>
          <w:rFonts w:ascii="Times New Roman" w:hAnsi="Times New Roman" w:cs="Times New Roman"/>
          <w:sz w:val="24"/>
          <w:szCs w:val="24"/>
        </w:rPr>
        <w:t>?</w:t>
      </w:r>
    </w:p>
    <w:p w14:paraId="53F3C817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5006DA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23B3A1" w14:textId="77777777"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AF30E9" w14:textId="77777777"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F41338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20424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B5A6C7" w14:textId="77777777"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coul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C326C">
        <w:rPr>
          <w:rFonts w:ascii="Times New Roman" w:hAnsi="Times New Roman" w:cs="Times New Roman"/>
          <w:sz w:val="24"/>
          <w:szCs w:val="24"/>
        </w:rPr>
        <w:t xml:space="preserve">Department of Computer Science </w:t>
      </w:r>
      <w:r w:rsidR="00B368AE">
        <w:rPr>
          <w:rFonts w:ascii="Times New Roman" w:hAnsi="Times New Roman" w:cs="Times New Roman"/>
          <w:sz w:val="24"/>
          <w:szCs w:val="24"/>
        </w:rPr>
        <w:t xml:space="preserve">and Engineering </w:t>
      </w:r>
      <w:r w:rsidR="005C326C">
        <w:rPr>
          <w:rFonts w:ascii="Times New Roman" w:hAnsi="Times New Roman" w:cs="Times New Roman"/>
          <w:sz w:val="24"/>
          <w:szCs w:val="24"/>
        </w:rPr>
        <w:t>at U</w:t>
      </w:r>
      <w:r w:rsidR="002B31EB">
        <w:rPr>
          <w:rFonts w:ascii="Times New Roman" w:hAnsi="Times New Roman" w:cs="Times New Roman"/>
          <w:sz w:val="24"/>
          <w:szCs w:val="24"/>
        </w:rPr>
        <w:t>CA</w:t>
      </w:r>
      <w:r w:rsidRPr="00AB7A51">
        <w:rPr>
          <w:rFonts w:ascii="Times New Roman" w:hAnsi="Times New Roman" w:cs="Times New Roman"/>
          <w:sz w:val="24"/>
          <w:szCs w:val="24"/>
        </w:rPr>
        <w:t xml:space="preserve"> do to make an internship a more positive and rewarding experience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AB7A51">
        <w:rPr>
          <w:rFonts w:ascii="Times New Roman" w:hAnsi="Times New Roman" w:cs="Times New Roman"/>
          <w:sz w:val="24"/>
          <w:szCs w:val="24"/>
        </w:rPr>
        <w:t xml:space="preserve"> </w:t>
      </w:r>
      <w:r w:rsidR="004B14CA">
        <w:rPr>
          <w:rFonts w:ascii="Times New Roman" w:hAnsi="Times New Roman" w:cs="Times New Roman"/>
          <w:sz w:val="24"/>
          <w:szCs w:val="24"/>
        </w:rPr>
        <w:t>the intern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57CC07FE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5B8419" w14:textId="77777777"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E79157" w14:textId="77777777"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BFA3C8" w14:textId="77777777"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FAD5B9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E5D82C" w14:textId="77777777"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2F223" w14:textId="77777777" w:rsidR="009B22DA" w:rsidRPr="00E207D2" w:rsidRDefault="004B14CA" w:rsidP="00F4509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could </w:t>
      </w:r>
      <w:r>
        <w:rPr>
          <w:rFonts w:ascii="Times New Roman" w:hAnsi="Times New Roman" w:cs="Times New Roman"/>
          <w:sz w:val="24"/>
          <w:szCs w:val="24"/>
        </w:rPr>
        <w:t>the Department of Computer Science</w:t>
      </w:r>
      <w:r w:rsidR="00CC074A">
        <w:rPr>
          <w:rFonts w:ascii="Times New Roman" w:hAnsi="Times New Roman" w:cs="Times New Roman"/>
          <w:sz w:val="24"/>
          <w:szCs w:val="24"/>
        </w:rPr>
        <w:t xml:space="preserve"> and Engineering</w:t>
      </w:r>
      <w:r>
        <w:rPr>
          <w:rFonts w:ascii="Times New Roman" w:hAnsi="Times New Roman" w:cs="Times New Roman"/>
          <w:sz w:val="24"/>
          <w:szCs w:val="24"/>
        </w:rPr>
        <w:t xml:space="preserve"> at UCA</w:t>
      </w:r>
      <w:r w:rsidRPr="00AB7A51">
        <w:rPr>
          <w:rFonts w:ascii="Times New Roman" w:hAnsi="Times New Roman" w:cs="Times New Roman"/>
          <w:sz w:val="24"/>
          <w:szCs w:val="24"/>
        </w:rPr>
        <w:t xml:space="preserve"> do to make an internship a more positive and rewarding experience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AB7A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 organization?</w:t>
      </w:r>
    </w:p>
    <w:sectPr w:rsidR="009B22DA" w:rsidRPr="00E207D2" w:rsidSect="00E207D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60" w:h="15840"/>
      <w:pgMar w:top="1440" w:right="1440" w:bottom="1440" w:left="1440" w:header="28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E0562" w14:textId="77777777" w:rsidR="00EE6E9C" w:rsidRDefault="00EE6E9C" w:rsidP="00EE6874">
      <w:pPr>
        <w:spacing w:after="0" w:line="240" w:lineRule="auto"/>
      </w:pPr>
      <w:r>
        <w:separator/>
      </w:r>
    </w:p>
  </w:endnote>
  <w:endnote w:type="continuationSeparator" w:id="0">
    <w:p w14:paraId="081AD013" w14:textId="77777777" w:rsidR="00EE6E9C" w:rsidRDefault="00EE6E9C" w:rsidP="00EE6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3C200" w14:textId="77777777" w:rsidR="002E5CEE" w:rsidRPr="00F42565" w:rsidRDefault="002E5CEE" w:rsidP="002E5CEE">
    <w:pPr>
      <w:spacing w:after="0" w:line="240" w:lineRule="auto"/>
      <w:rPr>
        <w:color w:val="5F497A" w:themeColor="accent4" w:themeShade="BF"/>
      </w:rPr>
    </w:pPr>
    <w:r>
      <w:rPr>
        <w:noProof/>
        <w:color w:val="8064A2" w:themeColor="accent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51D1F4C" wp14:editId="494657FD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68008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0850" cy="0"/>
                      </a:xfrm>
                      <a:prstGeom prst="line">
                        <a:avLst/>
                      </a:prstGeom>
                      <a:ln w="14605">
                        <a:solidFill>
                          <a:schemeClr val="accent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3371E8E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1pt" to="535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" strokecolor="#8064a2 [3207]" strokeweight="1.15pt"/>
          </w:pict>
        </mc:Fallback>
      </mc:AlternateContent>
    </w:r>
  </w:p>
  <w:p w14:paraId="32062A7B" w14:textId="77777777" w:rsidR="002E5CEE" w:rsidRDefault="002E5CEE" w:rsidP="002E5CEE">
    <w:pPr>
      <w:pStyle w:val="Footer"/>
      <w:jc w:val="center"/>
    </w:pPr>
    <w:r>
      <w:t>Department of Computer Science | 201 Donaghey Ave., Conway, AR 72035 | (501) 450-3401</w:t>
    </w:r>
  </w:p>
  <w:p w14:paraId="3198782B" w14:textId="77777777" w:rsidR="002E5CEE" w:rsidRDefault="002E5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382007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74E6DF" w14:textId="77777777" w:rsidR="00AE099D" w:rsidRDefault="00AE099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C9DE8A" w14:textId="77777777" w:rsidR="00F42565" w:rsidRDefault="00F42565" w:rsidP="00F4256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2663C" w14:textId="77777777" w:rsidR="00EE1F82" w:rsidRDefault="00EE1F82">
    <w:pPr>
      <w:pStyle w:val="Footer"/>
    </w:pPr>
    <w:r w:rsidRPr="00EE1F82">
      <w:t>Free</w:t>
    </w:r>
    <w:r w:rsidR="00E207D2">
      <w:t>-</w:t>
    </w:r>
    <w:r w:rsidRPr="00EE1F82">
      <w:t>response survey on the next page</w:t>
    </w:r>
    <w:r>
      <w:ptab w:relativeTo="margin" w:alignment="center" w:leader="none"/>
    </w:r>
    <w:r>
      <w:ptab w:relativeTo="margin" w:alignment="right" w:leader="none"/>
    </w:r>
    <w:sdt>
      <w:sdtPr>
        <w:id w:val="-1600169674"/>
        <w:docPartObj>
          <w:docPartGallery w:val="Page Numbers (Bottom of Page)"/>
          <w:docPartUnique/>
        </w:docPartObj>
      </w:sdtPr>
      <w:sdtContent>
        <w:sdt>
          <w:sdtPr>
            <w:id w:val="-838157517"/>
            <w:docPartObj>
              <w:docPartGallery w:val="Page Numbers (Top of Page)"/>
              <w:docPartUnique/>
            </w:docPartObj>
          </w:sdtPr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E2473" w14:textId="77777777" w:rsidR="00EE6E9C" w:rsidRDefault="00EE6E9C" w:rsidP="00EE6874">
      <w:pPr>
        <w:spacing w:after="0" w:line="240" w:lineRule="auto"/>
      </w:pPr>
      <w:r>
        <w:separator/>
      </w:r>
    </w:p>
  </w:footnote>
  <w:footnote w:type="continuationSeparator" w:id="0">
    <w:p w14:paraId="2192324C" w14:textId="77777777" w:rsidR="00EE6E9C" w:rsidRDefault="00EE6E9C" w:rsidP="00EE6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73BC5" w14:textId="77777777" w:rsidR="00EE6874" w:rsidRDefault="00080316" w:rsidP="00162628">
    <w:pPr>
      <w:pStyle w:val="Header"/>
      <w:ind w:left="-270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492FC" w14:textId="77777777" w:rsidR="00423042" w:rsidRDefault="00423042">
    <w:pPr>
      <w:pStyle w:val="Header"/>
    </w:pPr>
    <w:r>
      <w:rPr>
        <w:noProof/>
      </w:rPr>
      <w:drawing>
        <wp:inline distT="0" distB="0" distL="0" distR="0" wp14:anchorId="2AAA5349" wp14:editId="6349F135">
          <wp:extent cx="950976" cy="1033272"/>
          <wp:effectExtent l="0" t="0" r="0" b="0"/>
          <wp:docPr id="8" name="Picture 8" descr="http://uca.edu/magazine/files/2016/02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uca.edu/magazine/files/2016/02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976" cy="1033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8391F"/>
    <w:multiLevelType w:val="hybridMultilevel"/>
    <w:tmpl w:val="4B6852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D4637"/>
    <w:multiLevelType w:val="hybridMultilevel"/>
    <w:tmpl w:val="02003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13572E"/>
    <w:multiLevelType w:val="hybridMultilevel"/>
    <w:tmpl w:val="7004DD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BD749AC"/>
    <w:multiLevelType w:val="hybridMultilevel"/>
    <w:tmpl w:val="21F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B57A5"/>
    <w:multiLevelType w:val="hybridMultilevel"/>
    <w:tmpl w:val="528E86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C791C91"/>
    <w:multiLevelType w:val="hybridMultilevel"/>
    <w:tmpl w:val="22464F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E063444"/>
    <w:multiLevelType w:val="hybridMultilevel"/>
    <w:tmpl w:val="974A93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CB3AD3"/>
    <w:multiLevelType w:val="hybridMultilevel"/>
    <w:tmpl w:val="CED672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9DE7B57"/>
    <w:multiLevelType w:val="hybridMultilevel"/>
    <w:tmpl w:val="F312AF5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B8466D"/>
    <w:multiLevelType w:val="hybridMultilevel"/>
    <w:tmpl w:val="8F067E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3EF34A4"/>
    <w:multiLevelType w:val="hybridMultilevel"/>
    <w:tmpl w:val="52EA3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B95E63"/>
    <w:multiLevelType w:val="hybridMultilevel"/>
    <w:tmpl w:val="AD94A4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8836B6"/>
    <w:multiLevelType w:val="hybridMultilevel"/>
    <w:tmpl w:val="16A29974"/>
    <w:lvl w:ilvl="0" w:tplc="F5C2CE86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6AD4F62"/>
    <w:multiLevelType w:val="hybridMultilevel"/>
    <w:tmpl w:val="5FC480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A005C87"/>
    <w:multiLevelType w:val="hybridMultilevel"/>
    <w:tmpl w:val="CE66B6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855F65"/>
    <w:multiLevelType w:val="hybridMultilevel"/>
    <w:tmpl w:val="C26EB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E740E5"/>
    <w:multiLevelType w:val="hybridMultilevel"/>
    <w:tmpl w:val="8238FE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61892815">
    <w:abstractNumId w:val="8"/>
  </w:num>
  <w:num w:numId="2" w16cid:durableId="1643122604">
    <w:abstractNumId w:val="14"/>
  </w:num>
  <w:num w:numId="3" w16cid:durableId="1790854947">
    <w:abstractNumId w:val="13"/>
  </w:num>
  <w:num w:numId="4" w16cid:durableId="229200250">
    <w:abstractNumId w:val="9"/>
  </w:num>
  <w:num w:numId="5" w16cid:durableId="231620483">
    <w:abstractNumId w:val="4"/>
  </w:num>
  <w:num w:numId="6" w16cid:durableId="246695664">
    <w:abstractNumId w:val="6"/>
  </w:num>
  <w:num w:numId="7" w16cid:durableId="736393450">
    <w:abstractNumId w:val="5"/>
  </w:num>
  <w:num w:numId="8" w16cid:durableId="1763598488">
    <w:abstractNumId w:val="12"/>
  </w:num>
  <w:num w:numId="9" w16cid:durableId="847059011">
    <w:abstractNumId w:val="16"/>
  </w:num>
  <w:num w:numId="10" w16cid:durableId="675351039">
    <w:abstractNumId w:val="3"/>
  </w:num>
  <w:num w:numId="11" w16cid:durableId="1252281316">
    <w:abstractNumId w:val="2"/>
  </w:num>
  <w:num w:numId="12" w16cid:durableId="1111508149">
    <w:abstractNumId w:val="7"/>
  </w:num>
  <w:num w:numId="13" w16cid:durableId="1047266664">
    <w:abstractNumId w:val="10"/>
  </w:num>
  <w:num w:numId="14" w16cid:durableId="283729889">
    <w:abstractNumId w:val="1"/>
  </w:num>
  <w:num w:numId="15" w16cid:durableId="538670163">
    <w:abstractNumId w:val="15"/>
  </w:num>
  <w:num w:numId="16" w16cid:durableId="139083765">
    <w:abstractNumId w:val="11"/>
  </w:num>
  <w:num w:numId="17" w16cid:durableId="1395350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I0MbI0NTEzNTZQ0lEKTi0uzszPAykwrAUATVjh0SwAAAA="/>
  </w:docVars>
  <w:rsids>
    <w:rsidRoot w:val="004E6BD6"/>
    <w:rsid w:val="000128B5"/>
    <w:rsid w:val="000143D0"/>
    <w:rsid w:val="000179FB"/>
    <w:rsid w:val="00025C28"/>
    <w:rsid w:val="00030B5E"/>
    <w:rsid w:val="000333E2"/>
    <w:rsid w:val="00045B7B"/>
    <w:rsid w:val="000512F8"/>
    <w:rsid w:val="00053573"/>
    <w:rsid w:val="00053EF9"/>
    <w:rsid w:val="00057098"/>
    <w:rsid w:val="00064C22"/>
    <w:rsid w:val="000703FB"/>
    <w:rsid w:val="00070DB0"/>
    <w:rsid w:val="00074B4D"/>
    <w:rsid w:val="00080122"/>
    <w:rsid w:val="00080316"/>
    <w:rsid w:val="00085AED"/>
    <w:rsid w:val="00093DF8"/>
    <w:rsid w:val="00094CF1"/>
    <w:rsid w:val="00096925"/>
    <w:rsid w:val="000A35C5"/>
    <w:rsid w:val="000A60CC"/>
    <w:rsid w:val="000A6A5E"/>
    <w:rsid w:val="000B54B8"/>
    <w:rsid w:val="000C64D2"/>
    <w:rsid w:val="000D1182"/>
    <w:rsid w:val="000D2D0A"/>
    <w:rsid w:val="000D4BD9"/>
    <w:rsid w:val="000D548C"/>
    <w:rsid w:val="000F1E94"/>
    <w:rsid w:val="000F2340"/>
    <w:rsid w:val="000F4CF5"/>
    <w:rsid w:val="00100E73"/>
    <w:rsid w:val="00111D86"/>
    <w:rsid w:val="00126371"/>
    <w:rsid w:val="00130C1D"/>
    <w:rsid w:val="00132329"/>
    <w:rsid w:val="00134E62"/>
    <w:rsid w:val="0014291A"/>
    <w:rsid w:val="001517FE"/>
    <w:rsid w:val="00157678"/>
    <w:rsid w:val="00161241"/>
    <w:rsid w:val="00162628"/>
    <w:rsid w:val="00162B0A"/>
    <w:rsid w:val="00166BDD"/>
    <w:rsid w:val="00171E85"/>
    <w:rsid w:val="0017368F"/>
    <w:rsid w:val="00173A0F"/>
    <w:rsid w:val="00176C17"/>
    <w:rsid w:val="001843C2"/>
    <w:rsid w:val="00186E2E"/>
    <w:rsid w:val="00187D0B"/>
    <w:rsid w:val="0019678D"/>
    <w:rsid w:val="001A1413"/>
    <w:rsid w:val="001B7ADE"/>
    <w:rsid w:val="001C0F55"/>
    <w:rsid w:val="001C559B"/>
    <w:rsid w:val="001C5A1A"/>
    <w:rsid w:val="001C6507"/>
    <w:rsid w:val="001E12B6"/>
    <w:rsid w:val="001E26C4"/>
    <w:rsid w:val="001E6791"/>
    <w:rsid w:val="001F12EE"/>
    <w:rsid w:val="00202EC3"/>
    <w:rsid w:val="00204757"/>
    <w:rsid w:val="00204B44"/>
    <w:rsid w:val="00212C18"/>
    <w:rsid w:val="00240169"/>
    <w:rsid w:val="002422DC"/>
    <w:rsid w:val="00244A61"/>
    <w:rsid w:val="00255D69"/>
    <w:rsid w:val="00255E5C"/>
    <w:rsid w:val="00260DB6"/>
    <w:rsid w:val="002658A7"/>
    <w:rsid w:val="00277CA9"/>
    <w:rsid w:val="00280F89"/>
    <w:rsid w:val="00283BD3"/>
    <w:rsid w:val="00283CE9"/>
    <w:rsid w:val="00287E28"/>
    <w:rsid w:val="00290E3F"/>
    <w:rsid w:val="00291D5E"/>
    <w:rsid w:val="00292836"/>
    <w:rsid w:val="002A55E8"/>
    <w:rsid w:val="002B31EB"/>
    <w:rsid w:val="002D2B09"/>
    <w:rsid w:val="002D35E0"/>
    <w:rsid w:val="002D58D5"/>
    <w:rsid w:val="002E483C"/>
    <w:rsid w:val="002E5CEE"/>
    <w:rsid w:val="002E5FB4"/>
    <w:rsid w:val="002E76E8"/>
    <w:rsid w:val="002F56ED"/>
    <w:rsid w:val="002F7521"/>
    <w:rsid w:val="00300462"/>
    <w:rsid w:val="0030234B"/>
    <w:rsid w:val="00303323"/>
    <w:rsid w:val="00304C0E"/>
    <w:rsid w:val="00306847"/>
    <w:rsid w:val="0031064D"/>
    <w:rsid w:val="00311FDF"/>
    <w:rsid w:val="00313D75"/>
    <w:rsid w:val="00314495"/>
    <w:rsid w:val="00314A59"/>
    <w:rsid w:val="00327DDD"/>
    <w:rsid w:val="0033101F"/>
    <w:rsid w:val="003312BF"/>
    <w:rsid w:val="003445F4"/>
    <w:rsid w:val="00355E6B"/>
    <w:rsid w:val="0036014F"/>
    <w:rsid w:val="003607AA"/>
    <w:rsid w:val="0036767F"/>
    <w:rsid w:val="00372D13"/>
    <w:rsid w:val="00373494"/>
    <w:rsid w:val="003734CC"/>
    <w:rsid w:val="00376425"/>
    <w:rsid w:val="003840A0"/>
    <w:rsid w:val="00385FCC"/>
    <w:rsid w:val="00390E6E"/>
    <w:rsid w:val="00395208"/>
    <w:rsid w:val="003973CE"/>
    <w:rsid w:val="003A5C54"/>
    <w:rsid w:val="003B4072"/>
    <w:rsid w:val="003B6B83"/>
    <w:rsid w:val="003C292D"/>
    <w:rsid w:val="003D48E0"/>
    <w:rsid w:val="003D7F60"/>
    <w:rsid w:val="003E2150"/>
    <w:rsid w:val="003F03D1"/>
    <w:rsid w:val="003F7374"/>
    <w:rsid w:val="00400DD0"/>
    <w:rsid w:val="00404FE4"/>
    <w:rsid w:val="00405804"/>
    <w:rsid w:val="00417A50"/>
    <w:rsid w:val="00421015"/>
    <w:rsid w:val="00423042"/>
    <w:rsid w:val="00425EEB"/>
    <w:rsid w:val="0042717D"/>
    <w:rsid w:val="00437D58"/>
    <w:rsid w:val="00445E41"/>
    <w:rsid w:val="00454B01"/>
    <w:rsid w:val="00457BFD"/>
    <w:rsid w:val="004656A6"/>
    <w:rsid w:val="00466273"/>
    <w:rsid w:val="004724F6"/>
    <w:rsid w:val="004817C1"/>
    <w:rsid w:val="004841DE"/>
    <w:rsid w:val="00492ED1"/>
    <w:rsid w:val="00494C73"/>
    <w:rsid w:val="004A0C42"/>
    <w:rsid w:val="004A14ED"/>
    <w:rsid w:val="004A4B2B"/>
    <w:rsid w:val="004A5251"/>
    <w:rsid w:val="004B14CA"/>
    <w:rsid w:val="004B18A3"/>
    <w:rsid w:val="004B3320"/>
    <w:rsid w:val="004C0FFC"/>
    <w:rsid w:val="004C2B29"/>
    <w:rsid w:val="004C58B4"/>
    <w:rsid w:val="004D6509"/>
    <w:rsid w:val="004D6F2B"/>
    <w:rsid w:val="004E2345"/>
    <w:rsid w:val="004E61D3"/>
    <w:rsid w:val="004E6BD6"/>
    <w:rsid w:val="004F575D"/>
    <w:rsid w:val="004F598A"/>
    <w:rsid w:val="004F6AC9"/>
    <w:rsid w:val="00510582"/>
    <w:rsid w:val="00515B22"/>
    <w:rsid w:val="00532585"/>
    <w:rsid w:val="00533053"/>
    <w:rsid w:val="00543945"/>
    <w:rsid w:val="00550A1F"/>
    <w:rsid w:val="00552B75"/>
    <w:rsid w:val="00553785"/>
    <w:rsid w:val="00554CB7"/>
    <w:rsid w:val="005577C7"/>
    <w:rsid w:val="00562E50"/>
    <w:rsid w:val="00567B31"/>
    <w:rsid w:val="005761DE"/>
    <w:rsid w:val="00587069"/>
    <w:rsid w:val="0059260E"/>
    <w:rsid w:val="005979A6"/>
    <w:rsid w:val="005A4C68"/>
    <w:rsid w:val="005C326C"/>
    <w:rsid w:val="005C6029"/>
    <w:rsid w:val="005C6A1F"/>
    <w:rsid w:val="005D26C0"/>
    <w:rsid w:val="005D3ED6"/>
    <w:rsid w:val="005F005C"/>
    <w:rsid w:val="005F0F3B"/>
    <w:rsid w:val="005F17CC"/>
    <w:rsid w:val="005F234A"/>
    <w:rsid w:val="00601A30"/>
    <w:rsid w:val="006100B0"/>
    <w:rsid w:val="00614CF0"/>
    <w:rsid w:val="00614F5B"/>
    <w:rsid w:val="006211A9"/>
    <w:rsid w:val="00622BF0"/>
    <w:rsid w:val="0062545E"/>
    <w:rsid w:val="0063633B"/>
    <w:rsid w:val="00655B9D"/>
    <w:rsid w:val="00657B26"/>
    <w:rsid w:val="00657F11"/>
    <w:rsid w:val="00662A0D"/>
    <w:rsid w:val="0066663B"/>
    <w:rsid w:val="00671229"/>
    <w:rsid w:val="006837DB"/>
    <w:rsid w:val="0068710E"/>
    <w:rsid w:val="00687D97"/>
    <w:rsid w:val="00694F7D"/>
    <w:rsid w:val="00697492"/>
    <w:rsid w:val="006A50AF"/>
    <w:rsid w:val="006A5E86"/>
    <w:rsid w:val="006B0B92"/>
    <w:rsid w:val="006B7E23"/>
    <w:rsid w:val="006C0C8A"/>
    <w:rsid w:val="006C3B0D"/>
    <w:rsid w:val="006C4F85"/>
    <w:rsid w:val="006D559C"/>
    <w:rsid w:val="006F4E41"/>
    <w:rsid w:val="006F5F0B"/>
    <w:rsid w:val="00712872"/>
    <w:rsid w:val="00714D1B"/>
    <w:rsid w:val="00714FEB"/>
    <w:rsid w:val="00722764"/>
    <w:rsid w:val="0072723B"/>
    <w:rsid w:val="007327CA"/>
    <w:rsid w:val="0073301B"/>
    <w:rsid w:val="00733BEE"/>
    <w:rsid w:val="00734131"/>
    <w:rsid w:val="007410E3"/>
    <w:rsid w:val="00757338"/>
    <w:rsid w:val="00763DB1"/>
    <w:rsid w:val="00765566"/>
    <w:rsid w:val="00772F47"/>
    <w:rsid w:val="0077372C"/>
    <w:rsid w:val="007820A6"/>
    <w:rsid w:val="00782447"/>
    <w:rsid w:val="0078534B"/>
    <w:rsid w:val="007856AB"/>
    <w:rsid w:val="007856EC"/>
    <w:rsid w:val="0079103C"/>
    <w:rsid w:val="00794B4D"/>
    <w:rsid w:val="007977C1"/>
    <w:rsid w:val="007A30FA"/>
    <w:rsid w:val="007A4393"/>
    <w:rsid w:val="007A6A85"/>
    <w:rsid w:val="007A6BD8"/>
    <w:rsid w:val="007C341A"/>
    <w:rsid w:val="007C3E32"/>
    <w:rsid w:val="007E3E14"/>
    <w:rsid w:val="007E77C9"/>
    <w:rsid w:val="007E7F37"/>
    <w:rsid w:val="007F2942"/>
    <w:rsid w:val="007F32C9"/>
    <w:rsid w:val="007F554E"/>
    <w:rsid w:val="00802F1A"/>
    <w:rsid w:val="008229A7"/>
    <w:rsid w:val="00831651"/>
    <w:rsid w:val="00831E25"/>
    <w:rsid w:val="008371C1"/>
    <w:rsid w:val="008460DF"/>
    <w:rsid w:val="0084794D"/>
    <w:rsid w:val="0085740D"/>
    <w:rsid w:val="00873EFD"/>
    <w:rsid w:val="00874F40"/>
    <w:rsid w:val="00875B67"/>
    <w:rsid w:val="008762DB"/>
    <w:rsid w:val="00890FAD"/>
    <w:rsid w:val="00893A15"/>
    <w:rsid w:val="00894579"/>
    <w:rsid w:val="008A1487"/>
    <w:rsid w:val="008B1A99"/>
    <w:rsid w:val="008B7575"/>
    <w:rsid w:val="008C5468"/>
    <w:rsid w:val="008D0C7A"/>
    <w:rsid w:val="008D386B"/>
    <w:rsid w:val="008D3BB7"/>
    <w:rsid w:val="008D5905"/>
    <w:rsid w:val="008D7965"/>
    <w:rsid w:val="008E049E"/>
    <w:rsid w:val="008E3169"/>
    <w:rsid w:val="008E53B6"/>
    <w:rsid w:val="008F4A4F"/>
    <w:rsid w:val="008F7C02"/>
    <w:rsid w:val="008F7FD3"/>
    <w:rsid w:val="00901DC8"/>
    <w:rsid w:val="0090357D"/>
    <w:rsid w:val="00921036"/>
    <w:rsid w:val="00922F53"/>
    <w:rsid w:val="00924256"/>
    <w:rsid w:val="00926D50"/>
    <w:rsid w:val="00932645"/>
    <w:rsid w:val="00936216"/>
    <w:rsid w:val="009418D0"/>
    <w:rsid w:val="009573E4"/>
    <w:rsid w:val="00957FC4"/>
    <w:rsid w:val="009635A3"/>
    <w:rsid w:val="00970F47"/>
    <w:rsid w:val="009810F1"/>
    <w:rsid w:val="0099277D"/>
    <w:rsid w:val="009947F5"/>
    <w:rsid w:val="009A4E0C"/>
    <w:rsid w:val="009A6A66"/>
    <w:rsid w:val="009A6D98"/>
    <w:rsid w:val="009B1604"/>
    <w:rsid w:val="009B18B8"/>
    <w:rsid w:val="009B22DA"/>
    <w:rsid w:val="009B34DA"/>
    <w:rsid w:val="009B6CEC"/>
    <w:rsid w:val="009C0C8A"/>
    <w:rsid w:val="009D578E"/>
    <w:rsid w:val="009E0F6B"/>
    <w:rsid w:val="009E7D83"/>
    <w:rsid w:val="009F2DBB"/>
    <w:rsid w:val="009F5D69"/>
    <w:rsid w:val="00A001E0"/>
    <w:rsid w:val="00A20A02"/>
    <w:rsid w:val="00A2666F"/>
    <w:rsid w:val="00A364AA"/>
    <w:rsid w:val="00A376A5"/>
    <w:rsid w:val="00A4281F"/>
    <w:rsid w:val="00A52A0C"/>
    <w:rsid w:val="00A60966"/>
    <w:rsid w:val="00A7005B"/>
    <w:rsid w:val="00A72BB9"/>
    <w:rsid w:val="00A736D3"/>
    <w:rsid w:val="00A77840"/>
    <w:rsid w:val="00A80181"/>
    <w:rsid w:val="00A87D74"/>
    <w:rsid w:val="00AB7A51"/>
    <w:rsid w:val="00AC3DFF"/>
    <w:rsid w:val="00AD5984"/>
    <w:rsid w:val="00AD68D3"/>
    <w:rsid w:val="00AE099D"/>
    <w:rsid w:val="00AE1638"/>
    <w:rsid w:val="00AF04F5"/>
    <w:rsid w:val="00B031F5"/>
    <w:rsid w:val="00B1021B"/>
    <w:rsid w:val="00B10FEB"/>
    <w:rsid w:val="00B1101A"/>
    <w:rsid w:val="00B23A58"/>
    <w:rsid w:val="00B279FE"/>
    <w:rsid w:val="00B33D43"/>
    <w:rsid w:val="00B35711"/>
    <w:rsid w:val="00B368AE"/>
    <w:rsid w:val="00B43B87"/>
    <w:rsid w:val="00B43FEA"/>
    <w:rsid w:val="00B46918"/>
    <w:rsid w:val="00B566DE"/>
    <w:rsid w:val="00B71B05"/>
    <w:rsid w:val="00B7496D"/>
    <w:rsid w:val="00B80256"/>
    <w:rsid w:val="00B8031C"/>
    <w:rsid w:val="00B84DE5"/>
    <w:rsid w:val="00B90E33"/>
    <w:rsid w:val="00BA2549"/>
    <w:rsid w:val="00BA33E3"/>
    <w:rsid w:val="00BB3A0C"/>
    <w:rsid w:val="00BB3CC5"/>
    <w:rsid w:val="00BC2C9E"/>
    <w:rsid w:val="00BC348F"/>
    <w:rsid w:val="00BC3B59"/>
    <w:rsid w:val="00BF1653"/>
    <w:rsid w:val="00BF232C"/>
    <w:rsid w:val="00C035EF"/>
    <w:rsid w:val="00C066A7"/>
    <w:rsid w:val="00C15766"/>
    <w:rsid w:val="00C16E1D"/>
    <w:rsid w:val="00C20199"/>
    <w:rsid w:val="00C21395"/>
    <w:rsid w:val="00C24A67"/>
    <w:rsid w:val="00C254FF"/>
    <w:rsid w:val="00C37BAA"/>
    <w:rsid w:val="00C457E1"/>
    <w:rsid w:val="00C51D3E"/>
    <w:rsid w:val="00C5305E"/>
    <w:rsid w:val="00C564C0"/>
    <w:rsid w:val="00C758BB"/>
    <w:rsid w:val="00C808F5"/>
    <w:rsid w:val="00C83284"/>
    <w:rsid w:val="00C84E74"/>
    <w:rsid w:val="00C905A1"/>
    <w:rsid w:val="00C93870"/>
    <w:rsid w:val="00C954F4"/>
    <w:rsid w:val="00CA06F2"/>
    <w:rsid w:val="00CA06FC"/>
    <w:rsid w:val="00CA18D9"/>
    <w:rsid w:val="00CA7B0D"/>
    <w:rsid w:val="00CB02C9"/>
    <w:rsid w:val="00CB4CD8"/>
    <w:rsid w:val="00CC074A"/>
    <w:rsid w:val="00CC27B5"/>
    <w:rsid w:val="00CC4D49"/>
    <w:rsid w:val="00CC6A31"/>
    <w:rsid w:val="00CE6129"/>
    <w:rsid w:val="00CF0257"/>
    <w:rsid w:val="00CF0D3A"/>
    <w:rsid w:val="00D013F7"/>
    <w:rsid w:val="00D0526F"/>
    <w:rsid w:val="00D10AB1"/>
    <w:rsid w:val="00D11F73"/>
    <w:rsid w:val="00D13B25"/>
    <w:rsid w:val="00D20456"/>
    <w:rsid w:val="00D32982"/>
    <w:rsid w:val="00D42462"/>
    <w:rsid w:val="00D74F53"/>
    <w:rsid w:val="00D81CD2"/>
    <w:rsid w:val="00DA115C"/>
    <w:rsid w:val="00DA19B1"/>
    <w:rsid w:val="00DA7DC8"/>
    <w:rsid w:val="00DB6BA1"/>
    <w:rsid w:val="00DC181E"/>
    <w:rsid w:val="00DC2FAD"/>
    <w:rsid w:val="00DC3D3D"/>
    <w:rsid w:val="00DD5BD6"/>
    <w:rsid w:val="00DE3584"/>
    <w:rsid w:val="00DE3798"/>
    <w:rsid w:val="00DE40AA"/>
    <w:rsid w:val="00DE41C4"/>
    <w:rsid w:val="00DE4627"/>
    <w:rsid w:val="00DE51B8"/>
    <w:rsid w:val="00DE6A93"/>
    <w:rsid w:val="00DF0CBE"/>
    <w:rsid w:val="00DF10FC"/>
    <w:rsid w:val="00E17752"/>
    <w:rsid w:val="00E207D2"/>
    <w:rsid w:val="00E2581E"/>
    <w:rsid w:val="00E30617"/>
    <w:rsid w:val="00E427DD"/>
    <w:rsid w:val="00E64E51"/>
    <w:rsid w:val="00E67339"/>
    <w:rsid w:val="00E83203"/>
    <w:rsid w:val="00E87A63"/>
    <w:rsid w:val="00E92EC5"/>
    <w:rsid w:val="00E93BDB"/>
    <w:rsid w:val="00EC5E38"/>
    <w:rsid w:val="00ED521A"/>
    <w:rsid w:val="00EE00AC"/>
    <w:rsid w:val="00EE1BE7"/>
    <w:rsid w:val="00EE1F82"/>
    <w:rsid w:val="00EE5A06"/>
    <w:rsid w:val="00EE6874"/>
    <w:rsid w:val="00EE6E9C"/>
    <w:rsid w:val="00EE72E8"/>
    <w:rsid w:val="00F06459"/>
    <w:rsid w:val="00F0719C"/>
    <w:rsid w:val="00F11857"/>
    <w:rsid w:val="00F12927"/>
    <w:rsid w:val="00F22822"/>
    <w:rsid w:val="00F240BD"/>
    <w:rsid w:val="00F31DC2"/>
    <w:rsid w:val="00F42565"/>
    <w:rsid w:val="00F4300F"/>
    <w:rsid w:val="00F45099"/>
    <w:rsid w:val="00F538F8"/>
    <w:rsid w:val="00F53B1C"/>
    <w:rsid w:val="00F64A6E"/>
    <w:rsid w:val="00F665EF"/>
    <w:rsid w:val="00F66FCE"/>
    <w:rsid w:val="00F7329C"/>
    <w:rsid w:val="00F746C8"/>
    <w:rsid w:val="00F77EBE"/>
    <w:rsid w:val="00F8794C"/>
    <w:rsid w:val="00FA6834"/>
    <w:rsid w:val="00FB0C43"/>
    <w:rsid w:val="00FB6402"/>
    <w:rsid w:val="00FB6974"/>
    <w:rsid w:val="00FC387B"/>
    <w:rsid w:val="00FC387D"/>
    <w:rsid w:val="00FF48CB"/>
    <w:rsid w:val="00FF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B2653"/>
  <w15:docId w15:val="{79D182F4-B7BE-4E30-89A6-AAA1D97A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2E5CEE"/>
    <w:pPr>
      <w:keepNext/>
      <w:widowControl/>
      <w:spacing w:after="0" w:line="240" w:lineRule="auto"/>
      <w:outlineLvl w:val="0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7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53573"/>
  </w:style>
  <w:style w:type="character" w:styleId="Emphasis">
    <w:name w:val="Emphasis"/>
    <w:basedOn w:val="DefaultParagraphFont"/>
    <w:uiPriority w:val="20"/>
    <w:qFormat/>
    <w:rsid w:val="000535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874"/>
  </w:style>
  <w:style w:type="paragraph" w:styleId="Footer">
    <w:name w:val="footer"/>
    <w:basedOn w:val="Normal"/>
    <w:link w:val="FooterChar"/>
    <w:uiPriority w:val="99"/>
    <w:unhideWhenUsed/>
    <w:qFormat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874"/>
  </w:style>
  <w:style w:type="character" w:styleId="Hyperlink">
    <w:name w:val="Hyperlink"/>
    <w:basedOn w:val="DefaultParagraphFont"/>
    <w:uiPriority w:val="99"/>
    <w:unhideWhenUsed/>
    <w:rsid w:val="00F4256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2E5CEE"/>
    <w:rPr>
      <w:rFonts w:ascii="Times New Roman" w:eastAsia="Times New Roman" w:hAnsi="Times New Roman" w:cs="Times New Roman"/>
      <w:b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7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607AA"/>
    <w:pPr>
      <w:ind w:left="720"/>
      <w:contextualSpacing/>
    </w:pPr>
  </w:style>
  <w:style w:type="table" w:styleId="TableGrid">
    <w:name w:val="Table Grid"/>
    <w:basedOn w:val="TableNormal"/>
    <w:uiPriority w:val="59"/>
    <w:rsid w:val="00B74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450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D2D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6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A485A3-04DD-490F-BF7F-F09503C9E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</dc:creator>
  <cp:lastModifiedBy>Mehemmed Emre Celebi</cp:lastModifiedBy>
  <cp:revision>109</cp:revision>
  <cp:lastPrinted>2020-10-04T16:45:00Z</cp:lastPrinted>
  <dcterms:created xsi:type="dcterms:W3CDTF">2019-11-06T15:58:00Z</dcterms:created>
  <dcterms:modified xsi:type="dcterms:W3CDTF">2026-01-06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14T00:00:00Z</vt:filetime>
  </property>
  <property fmtid="{D5CDD505-2E9C-101B-9397-08002B2CF9AE}" pid="3" name="LastSaved">
    <vt:filetime>2012-03-17T00:00:00Z</vt:filetime>
  </property>
  <property fmtid="{D5CDD505-2E9C-101B-9397-08002B2CF9AE}" pid="4" name="GrammarlyDocumentId">
    <vt:lpwstr>f75e17d6-3958-43dd-8139-a739a6cdfc2b</vt:lpwstr>
  </property>
</Properties>
</file>